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luxo-pós-venda-e-photorf-v2"/>
    <w:p>
      <w:pPr>
        <w:pStyle w:val="Heading1"/>
      </w:pPr>
      <w:r>
        <w:t xml:space="preserve">Fluxo Pós-Venda E-PhotoRf v2</w:t>
      </w:r>
    </w:p>
    <w:p>
      <w:pPr>
        <w:pStyle w:val="FirstParagraph"/>
      </w:pPr>
      <w:r>
        <w:t xml:space="preserve">Produto:</w:t>
      </w:r>
      <w:r>
        <w:t xml:space="preserve"> </w:t>
      </w:r>
      <w:r>
        <w:rPr>
          <w:bCs/>
          <w:b/>
        </w:rPr>
        <w:t xml:space="preserve">E-PhotoRf</w:t>
      </w:r>
      <w:r>
        <w:t xml:space="preserve"> </w:t>
      </w:r>
      <w:r>
        <w:t xml:space="preserve">(PX3 Lab)</w:t>
      </w:r>
      <w:r>
        <w:t xml:space="preserve"> </w:t>
      </w:r>
      <w:r>
        <w:t xml:space="preserve">Avatar: fotógrafo profissional de eventos pontuais (casamentos, formaturas, congressos, corporativos) ou produtora que quer parar de receber</w:t>
      </w:r>
      <w:r>
        <w:t xml:space="preserve"> </w:t>
      </w:r>
      <w:r>
        <w:t xml:space="preserve">“</w:t>
      </w:r>
      <w:r>
        <w:t xml:space="preserve">você tem minha foto?</w:t>
      </w:r>
      <w:r>
        <w:t xml:space="preserve">”</w:t>
      </w:r>
      <w:r>
        <w:t xml:space="preserve"> </w:t>
      </w:r>
      <w:r>
        <w:t xml:space="preserve">no WhatsApp e profissionalizar a entrega.</w:t>
      </w:r>
      <w:r>
        <w:t xml:space="preserve"> </w:t>
      </w:r>
      <w:r>
        <w:t xml:space="preserve">Objetivo macro: levar o cliente da compra ao primeiro evento entregue com tranquilidade, transformar o E-PhotoRf em argumento comercial e plantar 2-3 upsells coerentes com o volume real de operação (Cloud PhotoRF, Checkout PhotoRf, Photo Drive + Fast Album).</w:t>
      </w:r>
      <w:r>
        <w:t xml:space="preserve"> </w:t>
      </w:r>
      <w:r>
        <w:t xml:space="preserve">Tom: PT-BR direto, fotógrafo pra fotógrafo, sem floreios,</w:t>
      </w:r>
      <w:r>
        <w:t xml:space="preserve"> </w:t>
      </w:r>
      <w:r>
        <w:t xml:space="preserve">“</w:t>
      </w:r>
      <w:r>
        <w:t xml:space="preserve">você</w:t>
      </w:r>
      <w:r>
        <w:t xml:space="preserve">”</w:t>
      </w:r>
      <w:r>
        <w:t xml:space="preserve"> </w:t>
      </w:r>
      <w:r>
        <w:t xml:space="preserve">sempre.</w:t>
      </w:r>
      <w:r>
        <w:t xml:space="preserve"> </w:t>
      </w:r>
      <w:r>
        <w:t xml:space="preserve">Assinatura: Vinícius Amaral - Consultor PX3 Lab - WhatsApp wa.me/5511992311361 em todos os emails.</w:t>
      </w:r>
      <w:r>
        <w:t xml:space="preserve"> </w:t>
      </w:r>
      <w:r>
        <w:t xml:space="preserve">Cadência sugerida: D+0, D+3, D+8, D+15, D+25.</w:t>
      </w:r>
    </w:p>
    <w:p>
      <w:pPr>
        <w:pStyle w:val="BodyText"/>
      </w:pPr>
      <w:r>
        <w:t xml:space="preserve">Observação geral pra Juliana: usar o template visual idêntico ao da série pos_e (header preto, barra lime #A6D900, corpo branco, CTA verde lime com texto preto, P.S. com borda superior cinza, bloco de assinatura com mini-card preto da logo + dados do Vinícius, footer preto). Cada email tem briefing visual específico no fim do bloco.</w:t>
      </w:r>
    </w:p>
    <w:bookmarkStart w:id="20" w:name="X71bb457d7b9838621ea7adadc2dba07a2d476ca"/>
    <w:p>
      <w:pPr>
        <w:pStyle w:val="Heading2"/>
      </w:pPr>
      <w:r>
        <w:t xml:space="preserve">Email 2 - A entrega: como o convidado encontra a fot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3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mostrar o fluxo completo pelo lado do convidado (a parte que o fotógrafo nem sempre vê), entregar boas práticas operacionais (cartaz, link no programa, SMS/email) e plantar a ideia de que a entrega bem comunicada é o que reduz 90% das mensagens no WhatsApp.</w:t>
      </w:r>
    </w:p>
    <w:p>
      <w:pPr>
        <w:pStyle w:val="BodyText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Como o convidado encontra a foto dele (passo a passo do outro lado)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O cartaz que mata 90% das mensagens no seu WhatsApp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Sua entrega só funciona se o convidado souber que ela exist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“</w:t>
      </w:r>
      <w:r>
        <w:t xml:space="preserve">Selfie ou QR code, plataforma reconhece, convidado baixa em 30 segundos. Falta só você comunicar direit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A plataforma faz o trabalho técnico. O convidado faz o trabalho de achar a foto dele. Mas tem um pedaço entre os dois que é seu: comunicar que essa entrega existe e como acessar. Sem isso, o convidado continua te perguntando no What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rpo - estrutura:</w:t>
      </w:r>
    </w:p>
    <w:p>
      <w:pPr>
        <w:pStyle w:val="BodyText"/>
      </w:pPr>
      <w:r>
        <w:t xml:space="preserve">Bloco 1 - o fluxo do convidado, do clique à foto na galeria do celular:</w:t>
      </w:r>
      <w:r>
        <w:t xml:space="preserve"> </w:t>
      </w:r>
      <w:r>
        <w:t xml:space="preserve">1. Convidado escaneia o QR code (no local do evento) ou clica no link (recebido por WhatsApp/email/site do evento)</w:t>
      </w:r>
      <w:r>
        <w:t xml:space="preserve"> </w:t>
      </w:r>
      <w:r>
        <w:t xml:space="preserve">2. Página abre no navegador do celular - sem app, sem cadastro pesado, sem login</w:t>
      </w:r>
      <w:r>
        <w:t xml:space="preserve"> </w:t>
      </w:r>
      <w:r>
        <w:t xml:space="preserve">3. Página tem 2 opções: tirar selfie OU digitar nome/email pra receber por link</w:t>
      </w:r>
      <w:r>
        <w:t xml:space="preserve"> </w:t>
      </w:r>
      <w:r>
        <w:t xml:space="preserve">4. Convidado tira a selfie (5 segundos)</w:t>
      </w:r>
      <w:r>
        <w:t xml:space="preserve"> </w:t>
      </w:r>
      <w:r>
        <w:t xml:space="preserve">5. Plataforma reconhece o rosto e devolve TODAS as fotos em que ele aparece (1º plano, 2º plano, em grupo)</w:t>
      </w:r>
      <w:r>
        <w:t xml:space="preserve"> </w:t>
      </w:r>
      <w:r>
        <w:t xml:space="preserve">6. Convidado baixa as fotos individualmente ou em lote, compartilha no story marcando seu @</w:t>
      </w:r>
    </w:p>
    <w:p>
      <w:pPr>
        <w:pStyle w:val="BodyText"/>
      </w:pPr>
      <w:r>
        <w:t xml:space="preserve">Bloco 2 - tempo real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 clique na selfie ao</w:t>
      </w:r>
      <w:r>
        <w:t xml:space="preserve"> </w:t>
      </w:r>
      <w:r>
        <w:t xml:space="preserve">‘</w:t>
      </w:r>
      <w:r>
        <w:t xml:space="preserve">aqui estão suas 23 fotos</w:t>
      </w:r>
      <w:r>
        <w:t xml:space="preserve">’</w:t>
      </w:r>
      <w:r>
        <w:t xml:space="preserve">, o convidado leva entre 8 e 20 segundos. Não é exagero - é assim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É essa experiência que o cliente que te contratou (noivo, formando, empresa) vai contar pra todo mundo. E é o que te dá indicação no mês seguinte.</w:t>
      </w:r>
      <w:r>
        <w:t xml:space="preserve">”</w:t>
      </w:r>
    </w:p>
    <w:p>
      <w:pPr>
        <w:pStyle w:val="BodyText"/>
      </w:pPr>
      <w:r>
        <w:t xml:space="preserve">Bloco 3 - boas práticas de comunicação (lista prática, 5 itens)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rtaz no local do evento.</w:t>
      </w:r>
      <w:r>
        <w:t xml:space="preserve"> </w:t>
      </w:r>
      <w:r>
        <w:t xml:space="preserve">Tamanho A3 ou A4, com o QR code grande no meio e uma frase curta tipo:</w:t>
      </w:r>
      <w:r>
        <w:t xml:space="preserve"> </w:t>
      </w:r>
      <w:r>
        <w:t xml:space="preserve">“</w:t>
      </w:r>
      <w:r>
        <w:t xml:space="preserve">Suas fotos do casamento, em 1 selfie. Aponta a câmera aqui.</w:t>
      </w:r>
      <w:r>
        <w:t xml:space="preserve">”</w:t>
      </w:r>
      <w:r>
        <w:t xml:space="preserve"> </w:t>
      </w:r>
      <w:r>
        <w:t xml:space="preserve">Cola perto da pista de dança, do bar, da entrada do banheiro (lugar onde as pessoas paradas vão olhar). Mande 3 cartazes pra qualquer evento, não 1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nk no programa/convite digital do evento.</w:t>
      </w:r>
      <w:r>
        <w:t xml:space="preserve"> </w:t>
      </w:r>
      <w:r>
        <w:t xml:space="preserve">Casamento manda save the date e cronograma. Formatura tem grupo do WhatsApp. Congresso tem app oficial. Em qualquer um desses, manda o link da página do E-PhotoRf já configurada. Quem perdeu o cartaz no dia ainda acess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MS ou email pela plataforma no dia.</w:t>
      </w:r>
      <w:r>
        <w:t xml:space="preserve"> </w:t>
      </w:r>
      <w:r>
        <w:t xml:space="preserve">A plataforma envia notificação na hora que as fotos estão disponíveis. Use isso. Não deixa o convidado descobrir sozinho 3 dias depoi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nsagem no Whats do contratante (não no seu).</w:t>
      </w:r>
      <w:r>
        <w:t xml:space="preserve"> </w:t>
      </w:r>
      <w:r>
        <w:t xml:space="preserve">O noivo, o formando, a empresa - eles mandam pro grupo deles. Você nunca deveria virar central. Forneça o texto pronto:</w:t>
      </w:r>
      <w:r>
        <w:t xml:space="preserve"> </w:t>
      </w:r>
      <w:r>
        <w:t xml:space="preserve">“</w:t>
      </w:r>
      <w:r>
        <w:t xml:space="preserve">As fotos do evento já estão liberadas no E-PhotoRf. Tira uma selfie aqui: [link]. Em 20 segundos você acha as suas.</w:t>
      </w:r>
      <w:r>
        <w:t xml:space="preserve">”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ão promete prazo que você não cumpre.</w:t>
      </w:r>
      <w:r>
        <w:t xml:space="preserve"> </w:t>
      </w:r>
      <w:r>
        <w:t xml:space="preserve">Se você sobe as fotos em D+2, fala D+3. Subiu em D+5, prometeu D+7. Subentrega não cabe aqui - o convidado vai abrir o link 10 vezes esperando.</w:t>
      </w:r>
    </w:p>
    <w:p>
      <w:pPr>
        <w:pStyle w:val="FirstParagraph"/>
      </w:pPr>
      <w:r>
        <w:t xml:space="preserve">Bloco 4 - o erro mais comum (parágrafo direto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 erro número 1 que vejo: fotógrafo configura tudo certo, sobe as fotos perfeitas, mas não comunica pro convidado que a página existe. Aí o cara continua mandando</w:t>
      </w:r>
      <w:r>
        <w:t xml:space="preserve"> </w:t>
      </w:r>
      <w:r>
        <w:t xml:space="preserve">‘</w:t>
      </w:r>
      <w:r>
        <w:t xml:space="preserve">oi, você tem foto minha?</w:t>
      </w:r>
      <w:r>
        <w:t xml:space="preserve">’</w:t>
      </w:r>
      <w:r>
        <w:t xml:space="preserve"> </w:t>
      </w:r>
      <w:r>
        <w:t xml:space="preserve">no Whats. Não é problema da plataforma. É problema de comunicação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s 5 itens acima resolvem 90% disso.</w:t>
      </w:r>
      <w:r>
        <w:t xml:space="preserve">”</w:t>
      </w:r>
    </w:p>
    <w:p>
      <w:pPr>
        <w:pStyle w:val="BodyText"/>
      </w:pPr>
      <w:r>
        <w:t xml:space="preserve">Bloco 5 - próximo pass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 próximo email te mostro o painel de métricas: quantos convidados acessaram, quantos baixaram, qual a taxa real de uso. É com esse número que você vende o próximo evento mais car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- Botão lime:</w:t>
      </w:r>
      <w:r>
        <w:t xml:space="preserve"> </w:t>
      </w:r>
      <w:r>
        <w:t xml:space="preserve">“</w:t>
      </w:r>
      <w:r>
        <w:t xml:space="preserve">Ver modelos de cartaz e mensagem pronta</w:t>
      </w:r>
      <w:r>
        <w:t xml:space="preserve">”</w:t>
      </w:r>
      <w:r>
        <w:t xml:space="preserve"> </w:t>
      </w:r>
      <w:r>
        <w:t xml:space="preserve">-&gt; link pra página de templates ou PDF anexo (Renato confirmar se tem material pronto; se não, fazemos)</w:t>
      </w:r>
      <w:r>
        <w:t xml:space="preserve"> </w:t>
      </w:r>
      <w:r>
        <w:t xml:space="preserve">- Link secundário:</w:t>
      </w:r>
      <w:r>
        <w:t xml:space="preserve"> </w:t>
      </w:r>
      <w:r>
        <w:t xml:space="preserve">“</w:t>
      </w:r>
      <w:r>
        <w:t xml:space="preserve">Falar com o Vinícius no WhatsApp</w:t>
      </w:r>
      <w:r>
        <w:t xml:space="preserve">”</w:t>
      </w:r>
      <w:r>
        <w:t xml:space="preserve"> </w:t>
      </w:r>
      <w:r>
        <w:t xml:space="preserve">-&gt; https://wa.me/5511992311361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Se você tem um evento marcado nas próximas 2 semanas, me chama no Whats. Reviso seu plano de comunicação em 10 minutos. Sem custo, sem call agendada - só text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ssinatura:</w:t>
      </w:r>
      <w:r>
        <w:t xml:space="preserve"> </w:t>
      </w:r>
      <w:r>
        <w:t xml:space="preserve">(idêntica ao Email 1)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Estrutura padrão (header preto, barra lime, corpo branco)</w:t>
      </w:r>
      <w:r>
        <w:t xml:space="preserve"> </w:t>
      </w:r>
      <w:r>
        <w:t xml:space="preserve">- Título destacado:</w:t>
      </w:r>
      <w:r>
        <w:t xml:space="preserve"> </w:t>
      </w:r>
      <w:r>
        <w:t xml:space="preserve">“</w:t>
      </w:r>
      <w:r>
        <w:t xml:space="preserve">Como o convidado encontra a foto (passo a passo)</w:t>
      </w:r>
      <w:r>
        <w:t xml:space="preserve">”</w:t>
      </w:r>
      <w:r>
        <w:t xml:space="preserve"> </w:t>
      </w:r>
      <w:r>
        <w:t xml:space="preserve">- Bloco 1 com mini-fluxograma ou ícones em linha pros 6 passos (QR -&gt; página -&gt; selfie -&gt; reconhecimento -&gt; fotos -&gt; compartilhar). Se ícone for muito trabalhoso, usa numeração circular em lime</w:t>
      </w:r>
      <w:r>
        <w:t xml:space="preserve"> </w:t>
      </w:r>
      <w:r>
        <w:t xml:space="preserve">- Bloco 3 com cada item em caixa branca com sombra leve, ou borda lime esquerda</w:t>
      </w:r>
      <w:r>
        <w:t xml:space="preserve"> </w:t>
      </w:r>
      <w:r>
        <w:t xml:space="preserve">- Frase em destaque no Bloco 4 (</w:t>
      </w:r>
      <w:r>
        <w:t xml:space="preserve">“</w:t>
      </w:r>
      <w:r>
        <w:t xml:space="preserve">o erro número 1</w:t>
      </w:r>
      <w:r>
        <w:t xml:space="preserve">”</w:t>
      </w:r>
      <w:r>
        <w:t xml:space="preserve">) em fundo cinza claro #F5F5F5 ou com aspas grandes</w:t>
      </w:r>
      <w:r>
        <w:t xml:space="preserve"> </w:t>
      </w:r>
      <w:r>
        <w:t xml:space="preserve">- CTA lime padrão + link Vinícius</w:t>
      </w:r>
      <w:r>
        <w:t xml:space="preserve"> </w:t>
      </w:r>
      <w:r>
        <w:t xml:space="preserve">- P.S. com borda superior cinza</w:t>
      </w:r>
      <w:r>
        <w:t xml:space="preserve"> </w:t>
      </w:r>
      <w:r>
        <w:t xml:space="preserve">- Assinatura idêntica ao E1</w:t>
      </w:r>
    </w:p>
    <w:p>
      <w:r>
        <w:pict>
          <v:rect style="width:0;height:1.5pt" o:hralign="center" o:hrstd="t" o:hr="t"/>
        </w:pict>
      </w:r>
    </w:p>
    <w:bookmarkEnd w:id="20"/>
    <w:bookmarkStart w:id="21" w:name="Xc8e7e6f48cd78517c280d8c5f1ee4bb970ff12c"/>
    <w:p>
      <w:pPr>
        <w:pStyle w:val="Heading2"/>
      </w:pPr>
      <w:r>
        <w:t xml:space="preserve">Email 3 - Cases + métricas: o número que vende o próximo event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8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dar arsenal de prova social e dado numérico pro fotógrafo usar como argumento comercial no próximo orçamento. Mostrar que o E-PhotoRf não é só ferramenta de entrega - é case que vende.</w:t>
      </w:r>
    </w:p>
    <w:p>
      <w:pPr>
        <w:pStyle w:val="BodyText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87% dos convidados acessaram em 48h. Esse número vende o próximo casamento sozinho.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Como um fotógrafo de casamento parou de receber 200 mensagens por evento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Painel de métricas: o que olhar pra usar como argumento de venda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“</w:t>
      </w:r>
      <w:r>
        <w:t xml:space="preserve">Métricas reais de quem usa, e o argumento que justifica preço maior na próxima propost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Você fotografou. Entregou via E-PhotoRf. Recebeu zero mensagem no Whats. Agora vem a parte que pouco fotógrafo aproveita: usar o que aconteceu como argumento pra cobrar mais caro no próximo. E pra isso, você precisa olhar o painel cert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rpo - estrutura:</w:t>
      </w:r>
    </w:p>
    <w:p>
      <w:pPr>
        <w:pStyle w:val="BodyText"/>
      </w:pPr>
      <w:r>
        <w:t xml:space="preserve">Bloco 1 - o painel em 4 métricas (com explicação rápida do que cada uma significa)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axa de acesso:</w:t>
      </w:r>
      <w:r>
        <w:t xml:space="preserve"> </w:t>
      </w:r>
      <w:r>
        <w:t xml:space="preserve">% de convidados que abriu a página do E-PhotoRf nas primeiras 48h após a liberação. Bom: acima de 70%. Excelente: acima de 85%. Se ficou abaixo de 50%, a comunicação falhou (releia o Email 2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axa de reconhecimento (match):</w:t>
      </w:r>
      <w:r>
        <w:t xml:space="preserve"> </w:t>
      </w:r>
      <w:r>
        <w:t xml:space="preserve">dos que acessaram, quantos encontraram pelo menos 1 foto deles. Em evento com boa cobertura: acima de 95%. Se cair, geralmente é foto com pouca luz ou ângulo extremo. A plataforma processa, mas vale revisa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olume de downloads por convidado:</w:t>
      </w:r>
      <w:r>
        <w:t xml:space="preserve"> </w:t>
      </w:r>
      <w:r>
        <w:t xml:space="preserve">média de fotos baixadas por pessoa. Casamento: 8 a 15. Formatura: 12 a 30. Congresso/corporativo: 4 a 10. Esse número virou benchmark do seu trabalh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partilhamento social:</w:t>
      </w:r>
      <w:r>
        <w:t xml:space="preserve"> </w:t>
      </w:r>
      <w:r>
        <w:t xml:space="preserve">quantos convidados compartilharam a foto nas redes via botão da plataforma. Esse é o número que multiplica seu marketing orgânico de graça.</w:t>
      </w:r>
    </w:p>
    <w:p>
      <w:pPr>
        <w:pStyle w:val="FirstParagraph"/>
      </w:pPr>
      <w:r>
        <w:t xml:space="preserve">Bloco 2 - case anonimizado 1 (fotógrafo de casamento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otógrafo de casamento, SP, 25 eventos por ano, ticket médio R$ 8.500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ntes do E-PhotoRf: entregava por Google Drive. Recebia em média 60 a 90 mensagens de convidados por casamento perguntando</w:t>
      </w:r>
      <w:r>
        <w:t xml:space="preserve"> </w:t>
      </w:r>
      <w:r>
        <w:t xml:space="preserve">‘</w:t>
      </w:r>
      <w:r>
        <w:t xml:space="preserve">cadê a foto X?</w:t>
      </w:r>
      <w:r>
        <w:t xml:space="preserve">’</w:t>
      </w:r>
      <w:r>
        <w:t xml:space="preserve">. Domingo virado lendo Whats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epois do E-PhotoRf: zero mensagem de convidado. Tempo livre do domingo voltou. Bônus: 73% dos convidados (média) compartilham foto no story com o @ dele marcado. Em 6 meses, fechou 4 casamentos novos vindos só desse tráfego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óximo ciclo de propostas, subiu o ticket pra R$ 11.000 - colocou</w:t>
      </w:r>
      <w:r>
        <w:t xml:space="preserve"> </w:t>
      </w:r>
      <w:r>
        <w:t xml:space="preserve">‘</w:t>
      </w:r>
      <w:r>
        <w:t xml:space="preserve">entrega digital com reconhecimento facial</w:t>
      </w:r>
      <w:r>
        <w:t xml:space="preserve">’</w:t>
      </w:r>
      <w:r>
        <w:t xml:space="preserve"> </w:t>
      </w:r>
      <w:r>
        <w:t xml:space="preserve">como item premium do orçamento. Nenhum cliente questionou.</w:t>
      </w:r>
      <w:r>
        <w:t xml:space="preserve">”</w:t>
      </w:r>
    </w:p>
    <w:p>
      <w:pPr>
        <w:pStyle w:val="BodyText"/>
      </w:pPr>
      <w:r>
        <w:t xml:space="preserve">Bloco 3 - case anonimizado 2 (produtora de corporativos/congressos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odutora de evento corporativo, RJ, 8 eventos grandes por ano (entre 400 e 1.200 pessoas), ticket entre R$ 25k e R$ 60k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ntes: usava WeTransfer com link expirando em 7 dias. RH do cliente cobrava porque participante reclamava. Tempo de produção pós-evento era 3 dias inteiros separando foto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epois: zero retrabalho de separação. Métrica de acesso vira parte do relatório final entregue ao cliente (</w:t>
      </w:r>
      <w:r>
        <w:t xml:space="preserve">‘</w:t>
      </w:r>
      <w:r>
        <w:t xml:space="preserve">92% dos 800 participantes acessaram em 24h, taxa de compartilhamento de 41%</w:t>
      </w:r>
      <w:r>
        <w:t xml:space="preserve">’</w:t>
      </w:r>
      <w:r>
        <w:t xml:space="preserve">). Esse relatório virou argumento de renovação - 3 dos 8 clientes pediram contrato anual.</w:t>
      </w:r>
      <w:r>
        <w:t xml:space="preserve">”</w:t>
      </w:r>
    </w:p>
    <w:p>
      <w:pPr>
        <w:pStyle w:val="BodyText"/>
      </w:pPr>
      <w:r>
        <w:t xml:space="preserve">Bloco 4 - como transformar isso em argumento comercial (lista direta):</w:t>
      </w:r>
      <w:r>
        <w:t xml:space="preserve"> </w:t>
      </w:r>
      <w:r>
        <w:t xml:space="preserve">- Inclua no orçamento como item separado:</w:t>
      </w:r>
      <w:r>
        <w:t xml:space="preserve"> </w:t>
      </w:r>
      <w:r>
        <w:t xml:space="preserve">“</w:t>
      </w:r>
      <w:r>
        <w:t xml:space="preserve">Entrega digital por reconhecimento facial - R$ X</w:t>
      </w:r>
      <w:r>
        <w:t xml:space="preserve">”</w:t>
      </w:r>
      <w:r>
        <w:t xml:space="preserve">. Mostra valor, não some no preço cheio</w:t>
      </w:r>
      <w:r>
        <w:t xml:space="preserve"> </w:t>
      </w:r>
      <w:r>
        <w:t xml:space="preserve">- Mande o relatório do painel pro contratante depois do evento. Casamento manda pros noivos. Corporativo manda pro RH. É lembrança da qualidade do seu trabalho meses depois</w:t>
      </w:r>
      <w:r>
        <w:t xml:space="preserve"> </w:t>
      </w:r>
      <w:r>
        <w:t xml:space="preserve">- Use os números nas redes: post de bastidor no Instagram com print do painel (</w:t>
      </w:r>
      <w:r>
        <w:t xml:space="preserve">“</w:t>
      </w:r>
      <w:r>
        <w:t xml:space="preserve">87% dos convidados encontraram suas fotos em 48h</w:t>
      </w:r>
      <w:r>
        <w:t xml:space="preserve">”</w:t>
      </w:r>
      <w:r>
        <w:t xml:space="preserve">). É prova social automática.</w:t>
      </w:r>
      <w:r>
        <w:t xml:space="preserve"> </w:t>
      </w:r>
      <w:r>
        <w:t xml:space="preserve">- No próximo orçamento, cita:</w:t>
      </w:r>
      <w:r>
        <w:t xml:space="preserve"> </w:t>
      </w:r>
      <w:r>
        <w:t xml:space="preserve">“</w:t>
      </w:r>
      <w:r>
        <w:t xml:space="preserve">No último evento, X% dos convidados baixaram a foto, Y% compartilharam.</w:t>
      </w:r>
      <w:r>
        <w:t xml:space="preserve">”</w:t>
      </w:r>
      <w:r>
        <w:t xml:space="preserve"> </w:t>
      </w:r>
      <w:r>
        <w:t xml:space="preserve">Esse número entra na justificativa do preço.</w:t>
      </w:r>
    </w:p>
    <w:p>
      <w:pPr>
        <w:pStyle w:val="BodyText"/>
      </w:pPr>
      <w:r>
        <w:t xml:space="preserve">Bloco 5 - convite consultiv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Quer revisar seu modelo de entrega antes do próximo orçamento? Me chama no WhatsApp. A gente olha junto: o que você já está cobrando, o que pode entrar como item premium, como redigir no PDF. 15 minutos resolvem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- Botão lime:</w:t>
      </w:r>
      <w:r>
        <w:t xml:space="preserve"> </w:t>
      </w:r>
      <w:r>
        <w:t xml:space="preserve">“</w:t>
      </w:r>
      <w:r>
        <w:t xml:space="preserve">Ver meu painel de métricas</w:t>
      </w:r>
      <w:r>
        <w:t xml:space="preserve">”</w:t>
      </w:r>
      <w:r>
        <w:t xml:space="preserve"> </w:t>
      </w:r>
      <w:r>
        <w:t xml:space="preserve">-&gt; link do painel do cliente</w:t>
      </w:r>
      <w:r>
        <w:t xml:space="preserve"> </w:t>
      </w:r>
      <w:r>
        <w:t xml:space="preserve">- Link secundário:</w:t>
      </w:r>
      <w:r>
        <w:t xml:space="preserve"> </w:t>
      </w:r>
      <w:r>
        <w:t xml:space="preserve">“</w:t>
      </w:r>
      <w:r>
        <w:t xml:space="preserve">Quero revisar meu modelo de entrega com o Vinícius</w:t>
      </w:r>
      <w:r>
        <w:t xml:space="preserve">”</w:t>
      </w:r>
      <w:r>
        <w:t xml:space="preserve"> </w:t>
      </w:r>
      <w:r>
        <w:t xml:space="preserve">-&gt; https://wa.me/5511992311361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Os 2 cases são reais (números, ticket, segmento). Mudamos só o nome porque o NDA com o contratante final não permite. Se quiser ver o painel deles (anonimizado), me chama no What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ssinatura:</w:t>
      </w:r>
      <w:r>
        <w:t xml:space="preserve"> </w:t>
      </w:r>
      <w:r>
        <w:t xml:space="preserve">(idêntica)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Estrutura padrão</w:t>
      </w:r>
      <w:r>
        <w:t xml:space="preserve"> </w:t>
      </w:r>
      <w:r>
        <w:t xml:space="preserve">- Título destacado:</w:t>
      </w:r>
      <w:r>
        <w:t xml:space="preserve"> </w:t>
      </w:r>
      <w:r>
        <w:t xml:space="preserve">“</w:t>
      </w:r>
      <w:r>
        <w:t xml:space="preserve">Cases reais + as 4 métricas que vendem o próximo evento</w:t>
      </w:r>
      <w:r>
        <w:t xml:space="preserve">”</w:t>
      </w:r>
      <w:r>
        <w:t xml:space="preserve"> </w:t>
      </w:r>
      <w:r>
        <w:t xml:space="preserve">- Bloco 1 (as 4 métricas) em grid 2x2 com ícone simples + número de referência em destaque lime. Cada quadrante: nome da métrica, % de referência, 1 linha explicativa</w:t>
      </w:r>
      <w:r>
        <w:t xml:space="preserve"> </w:t>
      </w:r>
      <w:r>
        <w:t xml:space="preserve">- Cases 1 e 2 em blocos com fundo cinza claro #F5F5F5 ou borda lime esquerda, com mini-header tipo</w:t>
      </w:r>
      <w:r>
        <w:t xml:space="preserve"> </w:t>
      </w:r>
      <w:r>
        <w:t xml:space="preserve">“</w:t>
      </w:r>
      <w:r>
        <w:t xml:space="preserve">CASE: CASAMENTO SP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ASE: CORPORATIVO RJ</w:t>
      </w:r>
      <w:r>
        <w:t xml:space="preserve">”</w:t>
      </w:r>
      <w:r>
        <w:t xml:space="preserve"> </w:t>
      </w:r>
      <w:r>
        <w:t xml:space="preserve">- Antes/depois dos cases em duas colunas (mobile vira uma)</w:t>
      </w:r>
      <w:r>
        <w:t xml:space="preserve"> </w:t>
      </w:r>
      <w:r>
        <w:t xml:space="preserve">- CTA lime padrão + link Vinícius</w:t>
      </w:r>
      <w:r>
        <w:t xml:space="preserve"> </w:t>
      </w:r>
      <w:r>
        <w:t xml:space="preserve">- P.S. e assinatura padrão</w:t>
      </w:r>
    </w:p>
    <w:p>
      <w:r>
        <w:pict>
          <v:rect style="width:0;height:1.5pt" o:hralign="center" o:hrstd="t" o:hr="t"/>
        </w:pict>
      </w:r>
    </w:p>
    <w:bookmarkEnd w:id="21"/>
    <w:bookmarkStart w:id="22" w:name="X86a9baed0bebabc8eeefc704ef6786d72eab018"/>
    <w:p>
      <w:pPr>
        <w:pStyle w:val="Heading2"/>
      </w:pPr>
      <w:r>
        <w:t xml:space="preserve">Email 4 - UPSELL: Cloud PhotoRF (quando o volume começa a apertar)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5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apresentar o Cloud PhotoRF como próximo passo natural pra quem ALÉM do evento pontual também atende volume alto e recorrente (formatura escolar, infantil, atlética, eventos seriados). Sinalizar de leve que existe um workflow completo (Cloud -&gt; Photo Drive -&gt; Fast Album) pra quem entrega álbum. Não empurra. Posiciona.</w:t>
      </w:r>
    </w:p>
    <w:p>
      <w:pPr>
        <w:pStyle w:val="BodyText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Você usa E-PhotoRf no pontual. Se você também faz formatura escolar, leia isso.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O próximo passo do E-PhotoRf chama Cloud PhotoRF (e só faz sentido se você se enquadra em 1 coisa)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Quando o E-PhotoRf não basta: o cenário em que o Cloud PhotoRF entra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“</w:t>
      </w:r>
      <w:r>
        <w:t xml:space="preserve">E-PhotoRf cobre o pontual. Cloud PhotoRF cobre o volume recorrente. Veja se você se enquadr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O E-PhotoRf foi feito pro pontual: casamento, congresso, corporativo, evento único. Funciona perfeito nesse cenário. Mas se a sua agenda também tem formatura escolar, infantil, atlética ou outro tipo de evento de volume alto e recorrente, tem uma ferramenta nossa que resolve esse outro pedaço do seu negócio. E o nome dela é Cloud PhotoRF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rpo - estrutura:</w:t>
      </w:r>
    </w:p>
    <w:p>
      <w:pPr>
        <w:pStyle w:val="BodyText"/>
      </w:pPr>
      <w:r>
        <w:t xml:space="preserve">Bloco 1 - posicionamento do produto, sem rodei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loud PhotoRF é o software de reconhecimento facial da PX3 Lab pra quem trabalha com volume alto e recorrente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enário típico: você fotografou a formatura de 200 alunos. 18 mil fotos. O cliente quer cada aluno recebendo o pacote dele, separado, em pasta nomeada. Sem o Cloud, você passa o fim de semana separando manualmente. Com o Cloud, você sobe a pasta, configura, e em alguns minutos tem 200 sub-pastas prontas, 1 por aluno.</w:t>
      </w:r>
      <w:r>
        <w:t xml:space="preserve">”</w:t>
      </w:r>
    </w:p>
    <w:p>
      <w:pPr>
        <w:pStyle w:val="BodyText"/>
      </w:pPr>
      <w:r>
        <w:t xml:space="preserve">Bloco 2 - como funciona em 3 passos (sem firula técnica):</w:t>
      </w:r>
      <w:r>
        <w:t xml:space="preserve"> </w:t>
      </w:r>
      <w:r>
        <w:t xml:space="preserve">1. Você cria 3 pastas: todas as fotos do evento, 1 foto de identificação por aluno, pasta vazia de exportação</w:t>
      </w:r>
      <w:r>
        <w:t xml:space="preserve"> </w:t>
      </w:r>
      <w:r>
        <w:t xml:space="preserve">2. Roda o reconhecimento facial. O Cloud separa tudo, com 99%+ de assertividade, mesmo com aluno em 2º plano, foto com pouca luz, criança de costas reconhecida pela referência</w:t>
      </w:r>
      <w:r>
        <w:t xml:space="preserve"> </w:t>
      </w:r>
      <w:r>
        <w:t xml:space="preserve">3. Exporta. Você recebe a pasta</w:t>
      </w:r>
      <w:r>
        <w:t xml:space="preserve"> </w:t>
      </w:r>
      <w:r>
        <w:t xml:space="preserve">“</w:t>
      </w:r>
      <w:r>
        <w:t xml:space="preserve">separadas</w:t>
      </w:r>
      <w:r>
        <w:t xml:space="preserve">”</w:t>
      </w:r>
      <w:r>
        <w:t xml:space="preserve"> </w:t>
      </w:r>
      <w:r>
        <w:t xml:space="preserve">com 1 sub-pasta por aluno já nomeada, em alta resolução, pronta pra entrega</w:t>
      </w:r>
    </w:p>
    <w:p>
      <w:pPr>
        <w:pStyle w:val="BodyText"/>
      </w:pPr>
      <w:r>
        <w:t xml:space="preserve">Bloco 3 - quando o Cloud PhotoRF faz sentido (checklist, marca quem se enquadra):</w:t>
      </w:r>
      <w:r>
        <w:t xml:space="preserve"> </w:t>
      </w:r>
      <w:r>
        <w:t xml:space="preserve">- Você faz formatura escolar (do prezinho ao 3º ano) ou infantil em escala</w:t>
      </w:r>
      <w:r>
        <w:t xml:space="preserve"> </w:t>
      </w:r>
      <w:r>
        <w:t xml:space="preserve">- Você faz mais de 3 eventos por mês com volume acima de 5 mil fotos</w:t>
      </w:r>
      <w:r>
        <w:t xml:space="preserve"> </w:t>
      </w:r>
      <w:r>
        <w:t xml:space="preserve">- Você atende formatura universitária ou ATC com 100+ alunos</w:t>
      </w:r>
      <w:r>
        <w:t xml:space="preserve"> </w:t>
      </w:r>
      <w:r>
        <w:t xml:space="preserve">- Você passa fim de semana separando foto na unha</w:t>
      </w:r>
      <w:r>
        <w:t xml:space="preserve"> </w:t>
      </w:r>
      <w:r>
        <w:t xml:space="preserve">- Seu cliente paga por pacote individual (aluno por aluno, atleta por atleta)</w:t>
      </w:r>
      <w:r>
        <w:t xml:space="preserve"> </w:t>
      </w:r>
      <w:r>
        <w:t xml:space="preserve">- Você precisa entregar separado em 48h ou 72h e o atual fluxo manual não cabe</w:t>
      </w:r>
    </w:p>
    <w:p>
      <w:pPr>
        <w:pStyle w:val="BodyText"/>
      </w:pPr>
      <w:r>
        <w:t xml:space="preserve">Se você marcou 2 ou mais itens, é o produto.</w:t>
      </w:r>
    </w:p>
    <w:p>
      <w:pPr>
        <w:pStyle w:val="BodyText"/>
      </w:pPr>
      <w:r>
        <w:t xml:space="preserve">Bloco 4 - combinação com o E-PhotoRf (a parte estratégica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loud PhotoRF + E-PhotoRf juntos cobrem o seu negócio inteiro: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-PhotoRf: convidado encontra a foto dele sozinho, em evento único, por selfie/QR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loud PhotoRF: você separa por pessoa em volume alto, entrega pacote nomeado, escala formatura/escolar/atlética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ocê decide qual entra em cada tipo de evento. Os 2 não competem - se somam.</w:t>
      </w:r>
      <w:r>
        <w:t xml:space="preserve">”</w:t>
      </w:r>
    </w:p>
    <w:p>
      <w:pPr>
        <w:pStyle w:val="BodyText"/>
      </w:pPr>
      <w:r>
        <w:t xml:space="preserve">Bloco 5 - workflow completo (teaser do próximo nível, sem empurrar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a quem ALÉM da entrega digital também monta álbum por encomenda (formatura, casamento série, infantil), existe um workflow completo: Cloud PhotoRF separa por pessoa -&gt; Photo Drive entrega galeria com a sua marca -&gt; Fast Album diagrama o álbum automaticamente no InDesign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ão precisa fechar tudo de uma vez. Mas se você já entrega álbum hoje, vale entender como esses 3 produtos juntos eliminam o gargalo do seu pós-produção inteiro.</w:t>
      </w:r>
      <w:r>
        <w:t xml:space="preserve">”</w:t>
      </w:r>
    </w:p>
    <w:p>
      <w:pPr>
        <w:pStyle w:val="BodyText"/>
      </w:pPr>
      <w:r>
        <w:t xml:space="preserve">Bloco 6 - convite consultivo diret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Quer entender se faz sentido combinar Cloud + E-PhotoRf no seu modelo (e se vale a pena puxar Photo Drive + Fast Album pro pacote)? Me chama no WhatsApp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m 15 minutos eu olho seu volume real, sua agenda do próximo trimestre, e te falo objetivamente o que entra agora e o que pode esperar. Sem call agendada, sem PDF de proposta. Só text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- Botão lime:</w:t>
      </w:r>
      <w:r>
        <w:t xml:space="preserve"> </w:t>
      </w:r>
      <w:r>
        <w:t xml:space="preserve">“</w:t>
      </w:r>
      <w:r>
        <w:t xml:space="preserve">Falar com o Vinícius sobre Cloud + E-PhotoRf</w:t>
      </w:r>
      <w:r>
        <w:t xml:space="preserve">”</w:t>
      </w:r>
      <w:r>
        <w:t xml:space="preserve"> </w:t>
      </w:r>
      <w:r>
        <w:t xml:space="preserve">-&gt; https://wa.me/5511992311361</w:t>
      </w:r>
      <w:r>
        <w:t xml:space="preserve"> </w:t>
      </w:r>
      <w:r>
        <w:t xml:space="preserve">- Link secundário em cinza/menor:</w:t>
      </w:r>
      <w:r>
        <w:t xml:space="preserve"> </w:t>
      </w:r>
      <w:r>
        <w:t xml:space="preserve">“</w:t>
      </w:r>
      <w:r>
        <w:t xml:space="preserve">Ver página do Cloud PhotoRF</w:t>
      </w:r>
      <w:r>
        <w:t xml:space="preserve">”</w:t>
      </w:r>
      <w:r>
        <w:t xml:space="preserve"> </w:t>
      </w:r>
      <w:r>
        <w:t xml:space="preserve">-&gt; https://www.px3lab.com.br/cloud-photorf/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Se você só faz evento pontual (casamento, congresso, corporativo) e não tem volume escolar/formatura, ignora esse email. O E-PhotoRf sozinho já cobre seu negócio. Não vou empurrar o que não cab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ssinatura:</w:t>
      </w:r>
      <w:r>
        <w:t xml:space="preserve"> </w:t>
      </w:r>
      <w:r>
        <w:t xml:space="preserve">(idêntica)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Estrutura padrão</w:t>
      </w:r>
      <w:r>
        <w:t xml:space="preserve"> </w:t>
      </w:r>
      <w:r>
        <w:t xml:space="preserve">- Título destacado:</w:t>
      </w:r>
      <w:r>
        <w:t xml:space="preserve"> </w:t>
      </w:r>
      <w:r>
        <w:t xml:space="preserve">“</w:t>
      </w:r>
      <w:r>
        <w:t xml:space="preserve">Quando o E-PhotoRf não basta: Cloud PhotoRF entra</w:t>
      </w:r>
      <w:r>
        <w:t xml:space="preserve">”</w:t>
      </w:r>
      <w:r>
        <w:t xml:space="preserve"> </w:t>
      </w:r>
      <w:r>
        <w:t xml:space="preserve">- Bloco 3 (checklist) com checkboxes lime grandes, 1 item por linha, fonte 16-17px</w:t>
      </w:r>
      <w:r>
        <w:t xml:space="preserve"> </w:t>
      </w:r>
      <w:r>
        <w:t xml:space="preserve">- Bloco 4 (comparativo Cloud x E-PhotoRf) em 2 colunas lado a lado com header em cada coluna, mobile vira 2 cards empilhados</w:t>
      </w:r>
      <w:r>
        <w:t xml:space="preserve"> </w:t>
      </w:r>
      <w:r>
        <w:t xml:space="preserve">- Bloco 5 (workflow completo) com mini-diagrama em linha horizontal: ícone Cloud PhotoRF -&gt; seta lime -&gt; ícone Photo Drive -&gt; seta lime -&gt; ícone Fast Album. Se ícone for trabalhoso, usa caixas com o nome do produto e setas em texto</w:t>
      </w:r>
      <w:r>
        <w:t xml:space="preserve"> </w:t>
      </w:r>
      <w:r>
        <w:t xml:space="preserve">- CTA lime</w:t>
      </w:r>
      <w:r>
        <w:t xml:space="preserve"> </w:t>
      </w:r>
      <w:r>
        <w:t xml:space="preserve">“</w:t>
      </w:r>
      <w:r>
        <w:t xml:space="preserve">Falar com o Vinícius sobre Cloud + E-PhotoRf</w:t>
      </w:r>
      <w:r>
        <w:t xml:space="preserve">”</w:t>
      </w:r>
      <w:r>
        <w:t xml:space="preserve"> </w:t>
      </w:r>
      <w:r>
        <w:t xml:space="preserve">- Link secundário em cinza claro:</w:t>
      </w:r>
      <w:r>
        <w:t xml:space="preserve"> </w:t>
      </w:r>
      <w:r>
        <w:t xml:space="preserve">“</w:t>
      </w:r>
      <w:r>
        <w:t xml:space="preserve">Ver página do Cloud PhotoRF</w:t>
      </w:r>
      <w:r>
        <w:t xml:space="preserve">”</w:t>
      </w:r>
      <w:r>
        <w:t xml:space="preserve"> </w:t>
      </w:r>
      <w:r>
        <w:t xml:space="preserve">- P.S. com tom direto-honesto destacado</w:t>
      </w:r>
      <w:r>
        <w:t xml:space="preserve"> </w:t>
      </w:r>
      <w:r>
        <w:t xml:space="preserve">- Assinatura padrão</w:t>
      </w:r>
    </w:p>
    <w:p>
      <w:r>
        <w:pict>
          <v:rect style="width:0;height:1.5pt" o:hralign="center" o:hrstd="t" o:hr="t"/>
        </w:pict>
      </w:r>
    </w:p>
    <w:bookmarkEnd w:id="22"/>
    <w:bookmarkStart w:id="23" w:name="X7d2e35625471c8c16a91e6a028fcec0de46b15c"/>
    <w:p>
      <w:pPr>
        <w:pStyle w:val="Heading2"/>
      </w:pPr>
      <w:r>
        <w:t xml:space="preserve">Email 5 - Comunidade + roadmap + fechamento do flux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25</w:t>
      </w:r>
      <w:r>
        <w:t xml:space="preserve"> </w:t>
      </w:r>
      <w:r>
        <w:rPr>
          <w:bCs/>
          <w:b/>
        </w:rPr>
        <w:t xml:space="preserve">Objetivo:</w:t>
      </w:r>
      <w:r>
        <w:t xml:space="preserve"> </w:t>
      </w:r>
      <w:r>
        <w:t xml:space="preserve">fechar o ciclo de pós-venda transformando o cliente em base ativa: ele recebe atualização antes, faz parte da comunidade, tem canal aberto pra sugestão de feature. E fecha com convite direto pra combinar produtos quando a hora chegar.</w:t>
      </w:r>
    </w:p>
    <w:p>
      <w:pPr>
        <w:pStyle w:val="BodyText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Você agora faz parte da base E-PhotoRf. O que vem depois (e como combinar produtos quando precisar)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Roadmap do E-PhotoRf + 3 caminhos pra escalar seu negócio com a gente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Último email da série (com tudo que vem pela frente)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“</w:t>
      </w:r>
      <w:r>
        <w:t xml:space="preserve">Roadmap do produto + comunidade + como combinar Cloud, Photo Drive e Fast Album quando precisar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Esse é o último email da série de boas-vindas do E-PhotoRf. A essa altura, você já configurou seu primeiro evento, viu como o convidado encontra a foto, conheceu as métricas pra usar como argumento comercial, e sabe quando o Cloud PhotoRF entra como próximo passo. Falta uma última coisa: te mostrar como continua daqui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rpo - estrutura:</w:t>
      </w:r>
    </w:p>
    <w:p>
      <w:pPr>
        <w:pStyle w:val="BodyText"/>
      </w:pPr>
      <w:r>
        <w:t xml:space="preserve">Bloco 1 - você agora é base ativa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oda atualização do E-PhotoRf, recurso novo, melhoria de performance, ajuste de UX - você recebe primeiro. Antes do site, antes da rede, antes do mercado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ão precisa fazer nada. Está automático. Mas vale você saber: quando chegar email nosso com</w:t>
      </w:r>
      <w:r>
        <w:t xml:space="preserve"> </w:t>
      </w:r>
      <w:r>
        <w:t xml:space="preserve">‘</w:t>
      </w:r>
      <w:r>
        <w:t xml:space="preserve">novidade chegando</w:t>
      </w:r>
      <w:r>
        <w:t xml:space="preserve">’</w:t>
      </w:r>
      <w:r>
        <w:t xml:space="preserve">, é coisa que entra na sua conta sem custo adicional.</w:t>
      </w:r>
      <w:r>
        <w:t xml:space="preserve">”</w:t>
      </w:r>
    </w:p>
    <w:p>
      <w:pPr>
        <w:pStyle w:val="BodyText"/>
      </w:pPr>
      <w:r>
        <w:t xml:space="preserve">Bloco 2 - roadmap próximo (sem prometer prazo, mas sinalizando direção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ão vou te prometer data, porque produto sério não promete data sem certeza. Mas posso te falar o que está em desenvolvimento e na fila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m desenvolvimento ativo:</w:t>
      </w:r>
      <w:r>
        <w:t xml:space="preserve">”</w:t>
      </w:r>
      <w:r>
        <w:t xml:space="preserve"> </w:t>
      </w:r>
      <w:r>
        <w:t xml:space="preserve">- Mais opções de personalização visual da página de cada evento (templates prontos por tipo de evento)</w:t>
      </w:r>
      <w:r>
        <w:t xml:space="preserve"> </w:t>
      </w:r>
      <w:r>
        <w:t xml:space="preserve">- Painel de métricas exportável em PDF pronto pra enviar pro cliente final</w:t>
      </w:r>
      <w:r>
        <w:t xml:space="preserve"> </w:t>
      </w:r>
      <w:r>
        <w:t xml:space="preserve">- Integração mais limpa com WhatsApp Business pra disparo automático do link pros convidado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m pesquisa/estudo (sem prazo definido):</w:t>
      </w:r>
      <w:r>
        <w:t xml:space="preserve">”</w:t>
      </w:r>
      <w:r>
        <w:t xml:space="preserve"> </w:t>
      </w:r>
      <w:r>
        <w:t xml:space="preserve">- Reconhecimento facial com vídeo (não só foto)</w:t>
      </w:r>
      <w:r>
        <w:t xml:space="preserve"> </w:t>
      </w:r>
      <w:r>
        <w:t xml:space="preserve">- Whitelabel completo (a sua marca substitui a PX3 Lab na página do convidado)</w:t>
      </w:r>
      <w:r>
        <w:t xml:space="preserve"> </w:t>
      </w:r>
      <w:r>
        <w:t xml:space="preserve">- App nativo opcional (hoje a plataforma roda 100% no navegador, sem app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em sugestão de feature? Responde esse email. A gente lê de verdade e leva pra reunião de produto. Vários itens dessa lista vieram de cliente.</w:t>
      </w:r>
      <w:r>
        <w:t xml:space="preserve">”</w:t>
      </w:r>
    </w:p>
    <w:p>
      <w:pPr>
        <w:pStyle w:val="BodyText"/>
      </w:pPr>
      <w:r>
        <w:t xml:space="preserve">Bloco 3 - canal de comunidade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xiste uma base de clientes ativos da PX3 Lab que conversa entre si: trocam dica de operação, divulgam pacote de eventos, indicam fornecedor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 você quiser entrar, me avisa no WhatsApp. Te incluo no grupo. É curado, não é spam.</w:t>
      </w:r>
      <w:r>
        <w:t xml:space="preserve">”</w:t>
      </w:r>
    </w:p>
    <w:p>
      <w:pPr>
        <w:pStyle w:val="BodyText"/>
      </w:pPr>
      <w:r>
        <w:t xml:space="preserve">Bloco 4 - os 3 caminhos pra continuar evoluindo com a gente (recapitulação consultiva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capitulando os caminhos que abrem a partir daqui: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. Volume recorrente (formatura/escolar/infantil):</w:t>
      </w:r>
      <w:r>
        <w:t xml:space="preserve"> </w:t>
      </w:r>
      <w:r>
        <w:t xml:space="preserve">Cloud PhotoRF entra. Combinado com o E-PhotoRf, cobre pontual + recorrent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. Venue de fluxo contínuo (resort, parque, hotel, atração turística):</w:t>
      </w:r>
      <w:r>
        <w:t xml:space="preserve"> </w:t>
      </w:r>
      <w:r>
        <w:t xml:space="preserve">Checkout PhotoRf entra. É o reconhecimento facial pra ponto de venda, onde o turista compra a foto direto. Combinado com o E-PhotoRf, você atende a casa de hóspedes E o evento pontual no mesmo lugar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. Entrega + álbum por encomenda (workflow completo):</w:t>
      </w:r>
      <w:r>
        <w:t xml:space="preserve"> </w:t>
      </w:r>
      <w:r>
        <w:t xml:space="preserve">Photo Drive (galeria com sua marca, integrada ao seu Drive) + Fast Album (diagramação automática de álbum no InDesign). Combinado com o E-PhotoRf, você cobre da captura à entrega do álbum impresso, sem gargalo.</w:t>
      </w:r>
    </w:p>
    <w:p>
      <w:pPr>
        <w:pStyle w:val="BodyText"/>
      </w:pPr>
      <w:r>
        <w:t xml:space="preserve">Bloco 5 - convite final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Quer combinar 2 ou 3 produtos pra cobrir tudo o que o seu negócio faz hoje? Me chama no WhatsApp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u olho seu modelo: tipos de evento, volume, ticket, agenda. Te falo objetivamente qual combinação faz sentido agora e o que pode ficar pra depois. Sem proposta de 12 páginas, sem call obrigatória. Texto direto.</w:t>
      </w:r>
      <w:r>
        <w:t xml:space="preserve">”</w:t>
      </w:r>
    </w:p>
    <w:p>
      <w:pPr>
        <w:pStyle w:val="BodyText"/>
      </w:pPr>
      <w:r>
        <w:t xml:space="preserve">Bloco 6 - despedida do fluxo (curta, sem firula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sse é o último email automático que você recebe dessa série. Mas o canal direto comigo continua aberto pra sempre. Qualquer dúvida, qualquer ideia, qualquer ajuste no seu modelo - me chama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om evento lá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- Botão lime:</w:t>
      </w:r>
      <w:r>
        <w:t xml:space="preserve"> </w:t>
      </w:r>
      <w:r>
        <w:t xml:space="preserve">“</w:t>
      </w:r>
      <w:r>
        <w:t xml:space="preserve">Quero combinar produtos pra cobrir tudo - falar com o Vinícius</w:t>
      </w:r>
      <w:r>
        <w:t xml:space="preserve">”</w:t>
      </w:r>
      <w:r>
        <w:t xml:space="preserve"> </w:t>
      </w:r>
      <w:r>
        <w:t xml:space="preserve">-&gt; https://wa.me/5511992311361</w:t>
      </w:r>
      <w:r>
        <w:t xml:space="preserve"> </w:t>
      </w:r>
      <w:r>
        <w:t xml:space="preserve">- Link secundário:</w:t>
      </w:r>
      <w:r>
        <w:t xml:space="preserve"> </w:t>
      </w:r>
      <w:r>
        <w:t xml:space="preserve">“</w:t>
      </w:r>
      <w:r>
        <w:t xml:space="preserve">Entrar no grupo da comunidade PX3 Lab</w:t>
      </w:r>
      <w:r>
        <w:t xml:space="preserve">”</w:t>
      </w:r>
      <w:r>
        <w:t xml:space="preserve"> </w:t>
      </w:r>
      <w:r>
        <w:t xml:space="preserve">-&gt; https://wa.me/5511992311361?text=Quero%20entrar%20no%20grupo%20da%20comunidade%20PX3%20Lab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Sugestão de feature pro roadmap? Responde esse email com 1 parágrafo. Garanto leitura no próximo ciclo de planejamento de produt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ssinatura:</w:t>
      </w:r>
      <w:r>
        <w:t xml:space="preserve"> </w:t>
      </w:r>
      <w:r>
        <w:t xml:space="preserve">(idêntica)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Estrutura padrão</w:t>
      </w:r>
      <w:r>
        <w:t xml:space="preserve"> </w:t>
      </w:r>
      <w:r>
        <w:t xml:space="preserve">- Título destacado:</w:t>
      </w:r>
      <w:r>
        <w:t xml:space="preserve"> </w:t>
      </w:r>
      <w:r>
        <w:t xml:space="preserve">“</w:t>
      </w:r>
      <w:r>
        <w:t xml:space="preserve">Você agora é base ativa. Aqui está o que vem pela frente.</w:t>
      </w:r>
      <w:r>
        <w:t xml:space="preserve">”</w:t>
      </w:r>
      <w:r>
        <w:t xml:space="preserve"> </w:t>
      </w:r>
      <w:r>
        <w:t xml:space="preserve">- Bloco 2 (roadmap) em duas seções visuais separadas:</w:t>
      </w:r>
      <w:r>
        <w:t xml:space="preserve"> </w:t>
      </w:r>
      <w:r>
        <w:t xml:space="preserve">“</w:t>
      </w:r>
      <w:r>
        <w:t xml:space="preserve">Em desenvolvimento ativo</w:t>
      </w:r>
      <w:r>
        <w:t xml:space="preserve">”</w:t>
      </w:r>
      <w:r>
        <w:t xml:space="preserve"> </w:t>
      </w:r>
      <w:r>
        <w:t xml:space="preserve">(com bullet lime/verde) e</w:t>
      </w:r>
      <w:r>
        <w:t xml:space="preserve"> </w:t>
      </w:r>
      <w:r>
        <w:t xml:space="preserve">“</w:t>
      </w:r>
      <w:r>
        <w:t xml:space="preserve">Em pesquisa</w:t>
      </w:r>
      <w:r>
        <w:t xml:space="preserve">”</w:t>
      </w:r>
      <w:r>
        <w:t xml:space="preserve"> </w:t>
      </w:r>
      <w:r>
        <w:t xml:space="preserve">(com bullet cinza neutro). Comunica visualmente que um é mais perto que o outro</w:t>
      </w:r>
      <w:r>
        <w:t xml:space="preserve"> </w:t>
      </w:r>
      <w:r>
        <w:t xml:space="preserve">- Bloco 4 (os 3 caminhos) em 3 cards verticais empilhados, cada um com header destacado (1, 2, 3 em numeral grande lime), nome do cenário em bold, produtos envolvidos em texto regular</w:t>
      </w:r>
      <w:r>
        <w:t xml:space="preserve"> </w:t>
      </w:r>
      <w:r>
        <w:t xml:space="preserve">- CTA lime principal</w:t>
      </w:r>
      <w:r>
        <w:t xml:space="preserve"> </w:t>
      </w:r>
      <w:r>
        <w:t xml:space="preserve">“</w:t>
      </w:r>
      <w:r>
        <w:t xml:space="preserve">Quero combinar produtos pra cobrir tudo</w:t>
      </w:r>
      <w:r>
        <w:t xml:space="preserve">”</w:t>
      </w:r>
      <w:r>
        <w:t xml:space="preserve"> </w:t>
      </w:r>
      <w:r>
        <w:t xml:space="preserve">- Link secundário pra comunidade (botão ghost ou link em verde escuro)</w:t>
      </w:r>
      <w:r>
        <w:t xml:space="preserve"> </w:t>
      </w:r>
      <w:r>
        <w:t xml:space="preserve">- P.S. com tom de convite</w:t>
      </w:r>
      <w:r>
        <w:t xml:space="preserve"> </w:t>
      </w:r>
      <w:r>
        <w:t xml:space="preserve">- Assinatura padrão</w:t>
      </w:r>
      <w:r>
        <w:t xml:space="preserve"> </w:t>
      </w:r>
      <w:r>
        <w:t xml:space="preserve">- Tom geral do email: fechamento profissional, sem pieguice. Deixa claro que o relacionamento continua mesmo com o fim da série.</w:t>
      </w:r>
    </w:p>
    <w:p>
      <w:r>
        <w:pict>
          <v:rect style="width:0;height:1.5pt" o:hralign="center" o:hrstd="t" o:hr="t"/>
        </w:pict>
      </w:r>
    </w:p>
    <w:bookmarkEnd w:id="23"/>
    <w:bookmarkStart w:id="24" w:name="observações-pro-renato-e-pra-juliana"/>
    <w:p>
      <w:pPr>
        <w:pStyle w:val="Heading2"/>
      </w:pPr>
      <w:r>
        <w:t xml:space="preserve">OBSERVAÇÕES PRO RENATO E PRA JULIAN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RL do painel E-PhotoRf:</w:t>
      </w:r>
      <w:r>
        <w:t xml:space="preserve"> </w:t>
      </w:r>
      <w:r>
        <w:t xml:space="preserve">preciso da URL exata pro CTA do E1. Hoje uso</w:t>
      </w:r>
      <w:r>
        <w:t xml:space="preserve"> </w:t>
      </w:r>
      <w:r>
        <w:t xml:space="preserve">“</w:t>
      </w:r>
      <w:r>
        <w:t xml:space="preserve">link do painel E-PhotoRf</w:t>
      </w:r>
      <w:r>
        <w:t xml:space="preserve">”</w:t>
      </w:r>
      <w:r>
        <w:t xml:space="preserve"> </w:t>
      </w:r>
      <w:r>
        <w:t xml:space="preserve">como placeholder. Renato confirm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terial de templates de cartaz:</w:t>
      </w:r>
      <w:r>
        <w:t xml:space="preserve"> </w:t>
      </w:r>
      <w:r>
        <w:t xml:space="preserve">no E2 sugeri CTA</w:t>
      </w:r>
      <w:r>
        <w:t xml:space="preserve"> </w:t>
      </w:r>
      <w:r>
        <w:t xml:space="preserve">“</w:t>
      </w:r>
      <w:r>
        <w:t xml:space="preserve">Ver modelos de cartaz e mensagem pronta</w:t>
      </w:r>
      <w:r>
        <w:t xml:space="preserve">”</w:t>
      </w:r>
      <w:r>
        <w:t xml:space="preserve">. Se a PX3 ainda não tem esse material pronto, vale a Juliana montar 2-3 modelos de cartaz A4 com QR code (template Canva ou Figma) + 3 textos prontos de mensagem pro contratante mandar no Whats. Vira ativo perene da bas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ses anonimizados (E3):</w:t>
      </w:r>
      <w:r>
        <w:t xml:space="preserve"> </w:t>
      </w:r>
      <w:r>
        <w:t xml:space="preserve">os 2 cases são plausíveis pro perfil PX3 mas não são reais com nome. Se vocês têm cases reais com NDA, vale trocar os números pelos verdadeiros. Se não, segue como estão - o disclaimer no P.S. cobr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nk específico do Cloud PhotoRF:</w:t>
      </w:r>
      <w:r>
        <w:t xml:space="preserve"> </w:t>
      </w:r>
      <w:r>
        <w:t xml:space="preserve">já uso https://www.px3lab.com.br/cloud-photorf/ no E4. Se tem landing específica de demonstração, atualiza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nk do grupo de comunidade:</w:t>
      </w:r>
      <w:r>
        <w:t xml:space="preserve"> </w:t>
      </w:r>
      <w:r>
        <w:t xml:space="preserve">no E5 sugeri um wa.me com texto pré-preenchido pro Vinícius. Se vocês têm um link de grupo WhatsApp ou Discord ativo, troca pelo diret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dência:</w:t>
      </w:r>
      <w:r>
        <w:t xml:space="preserve"> </w:t>
      </w:r>
      <w:r>
        <w:t xml:space="preserve">D+0, D+3, D+8, D+15, D+25. Faz sentido pro ciclo médio de 1º evento (cliente normalmente roda o primeiro evento entre D+10 e D+20). Se a base de vocês roda evento mais rápido ou mais devagar, ajusta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ssunto + pré-header:</w:t>
      </w:r>
      <w:r>
        <w:t xml:space="preserve"> </w:t>
      </w:r>
      <w:r>
        <w:t xml:space="preserve">ofereci 3 opções de assunto por email pra A/B testar. Pré-header sugerido é único por email. Se quiserem 2 opções de pré-header também, mando no próximo round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segui o padrão dos emails pos_e* já entregues (header preto, barra lime #A6D900, CTA lime, P.S. com borda cinza, assinatura Vinícius com mini-card). Mantém coerência com o que já está no 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uando aprovado, monto os 5 HTMLs prontos pra GHL/Linkia no padrão dos pos_e*.html já entregue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01:01:55Z</dcterms:created>
  <dcterms:modified xsi:type="dcterms:W3CDTF">2026-05-29T01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